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D5CC1" w14:textId="7C457C9B" w:rsidR="00D7042F" w:rsidRDefault="000D3556" w:rsidP="000D355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mi Ashman</w:t>
      </w:r>
    </w:p>
    <w:p w14:paraId="10CA3282" w14:textId="6AE92673" w:rsidR="000D3556" w:rsidRDefault="000D3556" w:rsidP="000D355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roduction to AI in Python</w:t>
      </w:r>
    </w:p>
    <w:p w14:paraId="0D74F634" w14:textId="7152876D" w:rsidR="000D3556" w:rsidRDefault="000D3556" w:rsidP="000D3556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/5/22</w:t>
      </w:r>
    </w:p>
    <w:p w14:paraId="062266CC" w14:textId="76FCD83D" w:rsidR="000D3556" w:rsidRDefault="000D3556" w:rsidP="000D3556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odule 2: AI vs. ML vs. DL Article</w:t>
      </w:r>
    </w:p>
    <w:p w14:paraId="5D00A32E" w14:textId="0D52494F" w:rsidR="000D3556" w:rsidRDefault="0035379F" w:rsidP="0035379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“Explain the differences between Artificial Intelligence, Machine Learning, and Deep Learning.”</w:t>
      </w:r>
    </w:p>
    <w:p w14:paraId="75F02EED" w14:textId="27B7A011" w:rsidR="0035379F" w:rsidRDefault="0035379F" w:rsidP="0035379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Of course, Mr. Chairman!</w:t>
      </w:r>
      <w:r w:rsidR="00B10345">
        <w:rPr>
          <w:rFonts w:asciiTheme="majorBidi" w:hAnsiTheme="majorBidi" w:cstheme="majorBidi"/>
          <w:sz w:val="24"/>
          <w:szCs w:val="24"/>
        </w:rPr>
        <w:t xml:space="preserve"> </w:t>
      </w:r>
      <w:r w:rsidR="0094739B">
        <w:rPr>
          <w:rFonts w:asciiTheme="majorBidi" w:hAnsiTheme="majorBidi" w:cstheme="majorBidi"/>
          <w:sz w:val="24"/>
          <w:szCs w:val="24"/>
        </w:rPr>
        <w:t xml:space="preserve">Artificial Intelligence, </w:t>
      </w:r>
      <w:r w:rsidR="009D3331">
        <w:rPr>
          <w:rFonts w:asciiTheme="majorBidi" w:hAnsiTheme="majorBidi" w:cstheme="majorBidi"/>
          <w:sz w:val="24"/>
          <w:szCs w:val="24"/>
        </w:rPr>
        <w:t>Machine</w:t>
      </w:r>
      <w:r w:rsidR="0094739B">
        <w:rPr>
          <w:rFonts w:asciiTheme="majorBidi" w:hAnsiTheme="majorBidi" w:cstheme="majorBidi"/>
          <w:sz w:val="24"/>
          <w:szCs w:val="24"/>
        </w:rPr>
        <w:t xml:space="preserve"> Learning</w:t>
      </w:r>
      <w:r w:rsidR="009D3331">
        <w:rPr>
          <w:rFonts w:asciiTheme="majorBidi" w:hAnsiTheme="majorBidi" w:cstheme="majorBidi"/>
          <w:sz w:val="24"/>
          <w:szCs w:val="24"/>
        </w:rPr>
        <w:t xml:space="preserve">, and Deep Learning are all elements of the branch of computer science in which computing power is used to replicate human functionality. They exist in a hierarchy: </w:t>
      </w:r>
      <w:r w:rsidR="00E70D4A">
        <w:rPr>
          <w:rFonts w:asciiTheme="majorBidi" w:hAnsiTheme="majorBidi" w:cstheme="majorBidi"/>
          <w:sz w:val="24"/>
          <w:szCs w:val="24"/>
        </w:rPr>
        <w:t>Deep Learning is encompassed by Machine Learning, which is encompassed Artificial Intelligence.</w:t>
      </w:r>
    </w:p>
    <w:p w14:paraId="58F67A8C" w14:textId="51FB54CC" w:rsidR="00E70D4A" w:rsidRDefault="00E70D4A" w:rsidP="0035379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At the bottom, Deep Learning is</w:t>
      </w:r>
      <w:r w:rsidR="00A5675B">
        <w:rPr>
          <w:rFonts w:asciiTheme="majorBidi" w:hAnsiTheme="majorBidi" w:cstheme="majorBidi"/>
          <w:sz w:val="24"/>
          <w:szCs w:val="24"/>
        </w:rPr>
        <w:t xml:space="preserve"> the closest of the three to the technical function of the human brain.</w:t>
      </w:r>
      <w:r w:rsidR="006E626D">
        <w:rPr>
          <w:rFonts w:asciiTheme="majorBidi" w:hAnsiTheme="majorBidi" w:cstheme="majorBidi"/>
          <w:sz w:val="24"/>
          <w:szCs w:val="24"/>
        </w:rPr>
        <w:t xml:space="preserve"> It uses neural networks to manipulate input data, specifically through</w:t>
      </w:r>
      <w:r w:rsidR="00377DE1">
        <w:rPr>
          <w:rFonts w:asciiTheme="majorBidi" w:hAnsiTheme="majorBidi" w:cstheme="majorBidi"/>
          <w:sz w:val="24"/>
          <w:szCs w:val="24"/>
        </w:rPr>
        <w:t xml:space="preserve"> weighed sums and other mathematical operations, </w:t>
      </w:r>
      <w:r w:rsidR="00AF75D5">
        <w:rPr>
          <w:rFonts w:asciiTheme="majorBidi" w:hAnsiTheme="majorBidi" w:cstheme="majorBidi"/>
          <w:sz w:val="24"/>
          <w:szCs w:val="24"/>
        </w:rPr>
        <w:t>then passes it on to the next layer. The neural network is a network due to the plethora of</w:t>
      </w:r>
      <w:r w:rsidR="007E4028">
        <w:rPr>
          <w:rFonts w:asciiTheme="majorBidi" w:hAnsiTheme="majorBidi" w:cstheme="majorBidi"/>
          <w:sz w:val="24"/>
          <w:szCs w:val="24"/>
        </w:rPr>
        <w:t xml:space="preserve"> hidden layers sandwiched between the input and output layers. </w:t>
      </w:r>
      <w:r w:rsidR="005313C8">
        <w:rPr>
          <w:rFonts w:asciiTheme="majorBidi" w:hAnsiTheme="majorBidi" w:cstheme="majorBidi"/>
          <w:sz w:val="24"/>
          <w:szCs w:val="24"/>
        </w:rPr>
        <w:t>These hidden layers</w:t>
      </w:r>
      <w:r w:rsidR="007E4028">
        <w:rPr>
          <w:rFonts w:asciiTheme="majorBidi" w:hAnsiTheme="majorBidi" w:cstheme="majorBidi"/>
          <w:sz w:val="24"/>
          <w:szCs w:val="24"/>
        </w:rPr>
        <w:t xml:space="preserve"> </w:t>
      </w:r>
      <w:r w:rsidR="00CB4B28">
        <w:rPr>
          <w:rFonts w:asciiTheme="majorBidi" w:hAnsiTheme="majorBidi" w:cstheme="majorBidi"/>
          <w:sz w:val="24"/>
          <w:szCs w:val="24"/>
        </w:rPr>
        <w:t xml:space="preserve">make deep learning </w:t>
      </w:r>
      <w:r w:rsidR="00CB4B28">
        <w:rPr>
          <w:rFonts w:asciiTheme="majorBidi" w:hAnsiTheme="majorBidi" w:cstheme="majorBidi"/>
          <w:i/>
          <w:iCs/>
          <w:sz w:val="24"/>
          <w:szCs w:val="24"/>
        </w:rPr>
        <w:t>deep</w:t>
      </w:r>
      <w:r w:rsidR="00CB4B28">
        <w:rPr>
          <w:rFonts w:asciiTheme="majorBidi" w:hAnsiTheme="majorBidi" w:cstheme="majorBidi"/>
          <w:sz w:val="24"/>
          <w:szCs w:val="24"/>
        </w:rPr>
        <w:t xml:space="preserve"> as the increase to functionality of the neural network</w:t>
      </w:r>
      <w:r w:rsidR="000E1606">
        <w:rPr>
          <w:rFonts w:asciiTheme="majorBidi" w:hAnsiTheme="majorBidi" w:cstheme="majorBidi"/>
          <w:sz w:val="24"/>
          <w:szCs w:val="24"/>
        </w:rPr>
        <w:t xml:space="preserve">. </w:t>
      </w:r>
      <w:r w:rsidR="005313C8">
        <w:rPr>
          <w:rFonts w:asciiTheme="majorBidi" w:hAnsiTheme="majorBidi" w:cstheme="majorBidi"/>
          <w:sz w:val="24"/>
          <w:szCs w:val="24"/>
        </w:rPr>
        <w:t>Altogether</w:t>
      </w:r>
      <w:r w:rsidR="000E1606">
        <w:rPr>
          <w:rFonts w:asciiTheme="majorBidi" w:hAnsiTheme="majorBidi" w:cstheme="majorBidi"/>
          <w:sz w:val="24"/>
          <w:szCs w:val="24"/>
        </w:rPr>
        <w:t xml:space="preserve">, the neural network can be trained on known data sets </w:t>
      </w:r>
      <w:r w:rsidR="00DE69B3">
        <w:rPr>
          <w:rFonts w:asciiTheme="majorBidi" w:hAnsiTheme="majorBidi" w:cstheme="majorBidi"/>
          <w:sz w:val="24"/>
          <w:szCs w:val="24"/>
        </w:rPr>
        <w:t>to improve its accuracy.</w:t>
      </w:r>
    </w:p>
    <w:p w14:paraId="50C12C62" w14:textId="0F9E9B77" w:rsidR="00DE69B3" w:rsidRDefault="00DE69B3" w:rsidP="0035379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These neural networks are superbly useful for regression, a supervised learning</w:t>
      </w:r>
      <w:r w:rsidR="005313C8">
        <w:rPr>
          <w:rFonts w:asciiTheme="majorBidi" w:hAnsiTheme="majorBidi" w:cstheme="majorBidi"/>
          <w:sz w:val="24"/>
          <w:szCs w:val="24"/>
        </w:rPr>
        <w:t xml:space="preserve"> algorithm which models the relationship between variables. Examples include</w:t>
      </w:r>
      <w:r w:rsidR="004E6E91">
        <w:rPr>
          <w:rFonts w:asciiTheme="majorBidi" w:hAnsiTheme="majorBidi" w:cstheme="majorBidi"/>
          <w:sz w:val="24"/>
          <w:szCs w:val="24"/>
        </w:rPr>
        <w:t xml:space="preserve"> </w:t>
      </w:r>
      <w:r w:rsidR="00EF20E8">
        <w:rPr>
          <w:rFonts w:asciiTheme="majorBidi" w:hAnsiTheme="majorBidi" w:cstheme="majorBidi"/>
          <w:sz w:val="24"/>
          <w:szCs w:val="24"/>
        </w:rPr>
        <w:t>price estimation, such as estimating used car prices</w:t>
      </w:r>
      <w:r w:rsidR="004E6E91">
        <w:rPr>
          <w:rFonts w:asciiTheme="majorBidi" w:hAnsiTheme="majorBidi" w:cstheme="majorBidi"/>
          <w:sz w:val="24"/>
          <w:szCs w:val="24"/>
        </w:rPr>
        <w:t xml:space="preserve"> based on metrics of condition (such as milage o</w:t>
      </w:r>
      <w:r w:rsidR="00AD1C49">
        <w:rPr>
          <w:rFonts w:asciiTheme="majorBidi" w:hAnsiTheme="majorBidi" w:cstheme="majorBidi"/>
          <w:sz w:val="24"/>
          <w:szCs w:val="24"/>
        </w:rPr>
        <w:t>r</w:t>
      </w:r>
      <w:r w:rsidR="000B7ACE">
        <w:rPr>
          <w:rFonts w:asciiTheme="majorBidi" w:hAnsiTheme="majorBidi" w:cstheme="majorBidi"/>
          <w:sz w:val="24"/>
          <w:szCs w:val="24"/>
        </w:rPr>
        <w:t xml:space="preserve"> production year)</w:t>
      </w:r>
      <w:r w:rsidR="00EF20E8">
        <w:rPr>
          <w:rFonts w:asciiTheme="majorBidi" w:hAnsiTheme="majorBidi" w:cstheme="majorBidi"/>
          <w:sz w:val="24"/>
          <w:szCs w:val="24"/>
        </w:rPr>
        <w:t>;</w:t>
      </w:r>
      <w:r w:rsidR="000B7ACE">
        <w:rPr>
          <w:rFonts w:asciiTheme="majorBidi" w:hAnsiTheme="majorBidi" w:cstheme="majorBidi"/>
          <w:sz w:val="24"/>
          <w:szCs w:val="24"/>
        </w:rPr>
        <w:t xml:space="preserve"> </w:t>
      </w:r>
      <w:r w:rsidR="00EF20E8">
        <w:rPr>
          <w:rFonts w:asciiTheme="majorBidi" w:hAnsiTheme="majorBidi" w:cstheme="majorBidi"/>
          <w:sz w:val="24"/>
          <w:szCs w:val="24"/>
        </w:rPr>
        <w:t>image detection</w:t>
      </w:r>
      <w:r w:rsidR="007F16AF">
        <w:rPr>
          <w:rFonts w:asciiTheme="majorBidi" w:hAnsiTheme="majorBidi" w:cstheme="majorBidi"/>
          <w:sz w:val="24"/>
          <w:szCs w:val="24"/>
        </w:rPr>
        <w:t xml:space="preserve">, </w:t>
      </w:r>
      <w:r w:rsidR="0047638A">
        <w:rPr>
          <w:rFonts w:asciiTheme="majorBidi" w:hAnsiTheme="majorBidi" w:cstheme="majorBidi"/>
          <w:sz w:val="24"/>
          <w:szCs w:val="24"/>
        </w:rPr>
        <w:t>which uses pixel values as inputs</w:t>
      </w:r>
      <w:r w:rsidR="007F16AF">
        <w:rPr>
          <w:rFonts w:asciiTheme="majorBidi" w:hAnsiTheme="majorBidi" w:cstheme="majorBidi"/>
          <w:sz w:val="24"/>
          <w:szCs w:val="24"/>
        </w:rPr>
        <w:t xml:space="preserve"> to determine the object in the </w:t>
      </w:r>
      <w:r w:rsidR="00821325">
        <w:rPr>
          <w:rFonts w:asciiTheme="majorBidi" w:hAnsiTheme="majorBidi" w:cstheme="majorBidi"/>
          <w:sz w:val="24"/>
          <w:szCs w:val="24"/>
        </w:rPr>
        <w:t>image; and</w:t>
      </w:r>
      <w:r w:rsidR="00596D8A">
        <w:rPr>
          <w:rFonts w:asciiTheme="majorBidi" w:hAnsiTheme="majorBidi" w:cstheme="majorBidi"/>
          <w:sz w:val="24"/>
          <w:szCs w:val="24"/>
        </w:rPr>
        <w:t xml:space="preserve"> </w:t>
      </w:r>
      <w:r w:rsidR="00EF20E8">
        <w:rPr>
          <w:rFonts w:asciiTheme="majorBidi" w:hAnsiTheme="majorBidi" w:cstheme="majorBidi"/>
          <w:sz w:val="24"/>
          <w:szCs w:val="24"/>
        </w:rPr>
        <w:t>weather predictio</w:t>
      </w:r>
      <w:r w:rsidR="00ED0F9F">
        <w:rPr>
          <w:rFonts w:asciiTheme="majorBidi" w:hAnsiTheme="majorBidi" w:cstheme="majorBidi"/>
          <w:sz w:val="24"/>
          <w:szCs w:val="24"/>
        </w:rPr>
        <w:t>n by using past weather data</w:t>
      </w:r>
      <w:r w:rsidR="0062262C">
        <w:rPr>
          <w:rFonts w:asciiTheme="majorBidi" w:hAnsiTheme="majorBidi" w:cstheme="majorBidi"/>
          <w:sz w:val="24"/>
          <w:szCs w:val="24"/>
        </w:rPr>
        <w:t>.</w:t>
      </w:r>
      <w:r w:rsidR="00DF4941">
        <w:rPr>
          <w:rFonts w:asciiTheme="majorBidi" w:hAnsiTheme="majorBidi" w:cstheme="majorBidi"/>
          <w:sz w:val="24"/>
          <w:szCs w:val="24"/>
        </w:rPr>
        <w:t xml:space="preserve"> These</w:t>
      </w:r>
      <w:r w:rsidR="00ED0F9F">
        <w:rPr>
          <w:rFonts w:asciiTheme="majorBidi" w:hAnsiTheme="majorBidi" w:cstheme="majorBidi"/>
          <w:sz w:val="24"/>
          <w:szCs w:val="24"/>
        </w:rPr>
        <w:t xml:space="preserve"> and other</w:t>
      </w:r>
      <w:r w:rsidR="00DF4941">
        <w:rPr>
          <w:rFonts w:asciiTheme="majorBidi" w:hAnsiTheme="majorBidi" w:cstheme="majorBidi"/>
          <w:sz w:val="24"/>
          <w:szCs w:val="24"/>
        </w:rPr>
        <w:t xml:space="preserve"> processes have revolutionized the healthcare, transportation, and tourism industries, to name a few.</w:t>
      </w:r>
    </w:p>
    <w:p w14:paraId="43A22E09" w14:textId="4B69372A" w:rsidR="00790632" w:rsidRDefault="00790632" w:rsidP="0035379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The next step up is Machine Learning</w:t>
      </w:r>
      <w:r w:rsidR="009D5F3D">
        <w:rPr>
          <w:rFonts w:asciiTheme="majorBidi" w:hAnsiTheme="majorBidi" w:cstheme="majorBidi"/>
          <w:sz w:val="24"/>
          <w:szCs w:val="24"/>
        </w:rPr>
        <w:t xml:space="preserve">, which uses algorithms and computations, such as deep learning and neural networks, to </w:t>
      </w:r>
      <w:r w:rsidR="00B9190F">
        <w:rPr>
          <w:rFonts w:asciiTheme="majorBidi" w:hAnsiTheme="majorBidi" w:cstheme="majorBidi"/>
          <w:sz w:val="24"/>
          <w:szCs w:val="24"/>
        </w:rPr>
        <w:t>improve at projects</w:t>
      </w:r>
      <w:r w:rsidR="00BD6CB1">
        <w:rPr>
          <w:rFonts w:asciiTheme="majorBidi" w:hAnsiTheme="majorBidi" w:cstheme="majorBidi"/>
          <w:sz w:val="24"/>
          <w:szCs w:val="24"/>
        </w:rPr>
        <w:t xml:space="preserve"> by past experience. ML algorithms follow a learning process</w:t>
      </w:r>
      <w:r w:rsidR="0090361C">
        <w:rPr>
          <w:rFonts w:asciiTheme="majorBidi" w:hAnsiTheme="majorBidi" w:cstheme="majorBidi"/>
          <w:sz w:val="24"/>
          <w:szCs w:val="24"/>
        </w:rPr>
        <w:t xml:space="preserve">, by which </w:t>
      </w:r>
      <w:r w:rsidR="00DA377B">
        <w:rPr>
          <w:rFonts w:asciiTheme="majorBidi" w:hAnsiTheme="majorBidi" w:cstheme="majorBidi"/>
          <w:sz w:val="24"/>
          <w:szCs w:val="24"/>
        </w:rPr>
        <w:t>algorithms</w:t>
      </w:r>
      <w:r w:rsidR="0090361C">
        <w:rPr>
          <w:rFonts w:asciiTheme="majorBidi" w:hAnsiTheme="majorBidi" w:cstheme="majorBidi"/>
          <w:sz w:val="24"/>
          <w:szCs w:val="24"/>
        </w:rPr>
        <w:t xml:space="preserve"> take in a</w:t>
      </w:r>
      <w:r w:rsidR="00DA377B">
        <w:rPr>
          <w:rFonts w:asciiTheme="majorBidi" w:hAnsiTheme="majorBidi" w:cstheme="majorBidi"/>
          <w:sz w:val="24"/>
          <w:szCs w:val="24"/>
        </w:rPr>
        <w:t xml:space="preserve">nd train themselves on a data set, then are tested on new data to hone </w:t>
      </w:r>
      <w:r w:rsidR="00555412">
        <w:rPr>
          <w:rFonts w:asciiTheme="majorBidi" w:hAnsiTheme="majorBidi" w:cstheme="majorBidi"/>
          <w:sz w:val="24"/>
          <w:szCs w:val="24"/>
        </w:rPr>
        <w:t xml:space="preserve">efficiency at a </w:t>
      </w:r>
      <w:r w:rsidR="00821325">
        <w:rPr>
          <w:rFonts w:asciiTheme="majorBidi" w:hAnsiTheme="majorBidi" w:cstheme="majorBidi"/>
          <w:sz w:val="24"/>
          <w:szCs w:val="24"/>
        </w:rPr>
        <w:t>specific task</w:t>
      </w:r>
      <w:r w:rsidR="00555412">
        <w:rPr>
          <w:rFonts w:asciiTheme="majorBidi" w:hAnsiTheme="majorBidi" w:cstheme="majorBidi"/>
          <w:sz w:val="24"/>
          <w:szCs w:val="24"/>
        </w:rPr>
        <w:t xml:space="preserve">. Unlike deep learning, which is based solely on neural networks, machine learning includes many </w:t>
      </w:r>
      <w:r w:rsidR="008025E3">
        <w:rPr>
          <w:rFonts w:asciiTheme="majorBidi" w:hAnsiTheme="majorBidi" w:cstheme="majorBidi"/>
          <w:sz w:val="24"/>
          <w:szCs w:val="24"/>
        </w:rPr>
        <w:t xml:space="preserve">different procedures, for example </w:t>
      </w:r>
      <w:r w:rsidR="00F773AD">
        <w:rPr>
          <w:rFonts w:asciiTheme="majorBidi" w:hAnsiTheme="majorBidi" w:cstheme="majorBidi"/>
          <w:sz w:val="24"/>
          <w:szCs w:val="24"/>
        </w:rPr>
        <w:t xml:space="preserve">classification, </w:t>
      </w:r>
      <w:r w:rsidR="000F06D5">
        <w:rPr>
          <w:rFonts w:asciiTheme="majorBidi" w:hAnsiTheme="majorBidi" w:cstheme="majorBidi"/>
          <w:sz w:val="24"/>
          <w:szCs w:val="24"/>
        </w:rPr>
        <w:t>recommendation, and clustering</w:t>
      </w:r>
      <w:r w:rsidR="00A77EA6">
        <w:rPr>
          <w:rFonts w:asciiTheme="majorBidi" w:hAnsiTheme="majorBidi" w:cstheme="majorBidi"/>
          <w:sz w:val="24"/>
          <w:szCs w:val="24"/>
        </w:rPr>
        <w:t xml:space="preserve">, which different algorithms being suited for different </w:t>
      </w:r>
      <w:r w:rsidR="00604C4A">
        <w:rPr>
          <w:rFonts w:asciiTheme="majorBidi" w:hAnsiTheme="majorBidi" w:cstheme="majorBidi"/>
          <w:sz w:val="24"/>
          <w:szCs w:val="24"/>
        </w:rPr>
        <w:t>problems</w:t>
      </w:r>
      <w:r w:rsidR="000F06D5">
        <w:rPr>
          <w:rFonts w:asciiTheme="majorBidi" w:hAnsiTheme="majorBidi" w:cstheme="majorBidi"/>
          <w:sz w:val="24"/>
          <w:szCs w:val="24"/>
        </w:rPr>
        <w:t xml:space="preserve">. </w:t>
      </w:r>
      <w:r w:rsidR="007852E5">
        <w:rPr>
          <w:rFonts w:asciiTheme="majorBidi" w:hAnsiTheme="majorBidi" w:cstheme="majorBidi"/>
          <w:sz w:val="24"/>
          <w:szCs w:val="24"/>
        </w:rPr>
        <w:t xml:space="preserve">Machine learning can be used to </w:t>
      </w:r>
      <w:r w:rsidR="00604C4A">
        <w:rPr>
          <w:rFonts w:asciiTheme="majorBidi" w:hAnsiTheme="majorBidi" w:cstheme="majorBidi"/>
          <w:sz w:val="24"/>
          <w:szCs w:val="24"/>
        </w:rPr>
        <w:t>recommend which show to</w:t>
      </w:r>
      <w:r w:rsidR="003B78F2">
        <w:rPr>
          <w:rFonts w:asciiTheme="majorBidi" w:hAnsiTheme="majorBidi" w:cstheme="majorBidi"/>
          <w:sz w:val="24"/>
          <w:szCs w:val="24"/>
        </w:rPr>
        <w:t xml:space="preserve"> watch next on services such as Netflix, </w:t>
      </w:r>
      <w:r w:rsidR="00E25119">
        <w:rPr>
          <w:rFonts w:asciiTheme="majorBidi" w:hAnsiTheme="majorBidi" w:cstheme="majorBidi"/>
          <w:sz w:val="24"/>
          <w:szCs w:val="24"/>
        </w:rPr>
        <w:t xml:space="preserve">recognize irregular or abnormal credit card usage to stop fraud or scams, and </w:t>
      </w:r>
      <w:r w:rsidR="009065D9">
        <w:rPr>
          <w:rFonts w:asciiTheme="majorBidi" w:hAnsiTheme="majorBidi" w:cstheme="majorBidi"/>
          <w:sz w:val="24"/>
          <w:szCs w:val="24"/>
        </w:rPr>
        <w:t>class</w:t>
      </w:r>
      <w:r w:rsidR="00AD0E03">
        <w:rPr>
          <w:rFonts w:asciiTheme="majorBidi" w:hAnsiTheme="majorBidi" w:cstheme="majorBidi"/>
          <w:sz w:val="24"/>
          <w:szCs w:val="24"/>
        </w:rPr>
        <w:t>ifying drivers as high- or low-risk to set insurance prices.</w:t>
      </w:r>
    </w:p>
    <w:p w14:paraId="0433A7B9" w14:textId="2C45AEA5" w:rsidR="00AD0E03" w:rsidRDefault="00AD0E03" w:rsidP="0035379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Finally, and at the top of the mountain, we have Artificial Intelligence. AI</w:t>
      </w:r>
      <w:r w:rsidR="00ED1B67">
        <w:rPr>
          <w:rFonts w:asciiTheme="majorBidi" w:hAnsiTheme="majorBidi" w:cstheme="majorBidi"/>
          <w:sz w:val="24"/>
          <w:szCs w:val="24"/>
        </w:rPr>
        <w:t xml:space="preserve"> incorporates machine learning algorithms to mimic human </w:t>
      </w:r>
      <w:r w:rsidR="00A61386">
        <w:rPr>
          <w:rFonts w:asciiTheme="majorBidi" w:hAnsiTheme="majorBidi" w:cstheme="majorBidi"/>
          <w:sz w:val="24"/>
          <w:szCs w:val="24"/>
        </w:rPr>
        <w:t>intelligence</w:t>
      </w:r>
      <w:r w:rsidR="007A125D">
        <w:rPr>
          <w:rFonts w:asciiTheme="majorBidi" w:hAnsiTheme="majorBidi" w:cstheme="majorBidi"/>
          <w:sz w:val="24"/>
          <w:szCs w:val="24"/>
        </w:rPr>
        <w:t xml:space="preserve"> with computers. People have used AI to create sentient Twitter bots</w:t>
      </w:r>
      <w:r w:rsidR="00CA3CDC">
        <w:rPr>
          <w:rFonts w:asciiTheme="majorBidi" w:hAnsiTheme="majorBidi" w:cstheme="majorBidi"/>
          <w:sz w:val="24"/>
          <w:szCs w:val="24"/>
        </w:rPr>
        <w:t xml:space="preserve"> (Microsoft Tay)</w:t>
      </w:r>
      <w:r w:rsidR="007A125D">
        <w:rPr>
          <w:rFonts w:asciiTheme="majorBidi" w:hAnsiTheme="majorBidi" w:cstheme="majorBidi"/>
          <w:sz w:val="24"/>
          <w:szCs w:val="24"/>
        </w:rPr>
        <w:t>, compose</w:t>
      </w:r>
      <w:r w:rsidR="00315CA5">
        <w:rPr>
          <w:rFonts w:asciiTheme="majorBidi" w:hAnsiTheme="majorBidi" w:cstheme="majorBidi"/>
          <w:sz w:val="24"/>
          <w:szCs w:val="24"/>
        </w:rPr>
        <w:t xml:space="preserve"> music (Google Bach Doodle)</w:t>
      </w:r>
      <w:r w:rsidR="00821325">
        <w:rPr>
          <w:rFonts w:asciiTheme="majorBidi" w:hAnsiTheme="majorBidi" w:cstheme="majorBidi"/>
          <w:sz w:val="24"/>
          <w:szCs w:val="24"/>
        </w:rPr>
        <w:t>, and recognize human speech, which can power application such as Amazon Alexa and Apple’s Siri.</w:t>
      </w:r>
    </w:p>
    <w:p w14:paraId="0FEEC4EE" w14:textId="067C6FC2" w:rsidR="00821325" w:rsidRDefault="00821325" w:rsidP="0035379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“What an excellent presentation, Ami!”</w:t>
      </w:r>
    </w:p>
    <w:p w14:paraId="4586B12C" w14:textId="736E2FB0" w:rsidR="00821325" w:rsidRPr="00CB4B28" w:rsidRDefault="00821325" w:rsidP="0035379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ank you, Mr. Chairman!</w:t>
      </w:r>
    </w:p>
    <w:sectPr w:rsidR="00821325" w:rsidRPr="00CB4B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zE2MTY2MjY0MzZV0lEKTi0uzszPAykwrgUAlMIKJSwAAAA="/>
  </w:docVars>
  <w:rsids>
    <w:rsidRoot w:val="000D3556"/>
    <w:rsid w:val="000B7ACE"/>
    <w:rsid w:val="000D3556"/>
    <w:rsid w:val="000E1606"/>
    <w:rsid w:val="000F06D5"/>
    <w:rsid w:val="00315CA5"/>
    <w:rsid w:val="0035379F"/>
    <w:rsid w:val="00377DE1"/>
    <w:rsid w:val="003B78F2"/>
    <w:rsid w:val="003D15DB"/>
    <w:rsid w:val="0047638A"/>
    <w:rsid w:val="004E6E91"/>
    <w:rsid w:val="005313C8"/>
    <w:rsid w:val="00555412"/>
    <w:rsid w:val="00596D8A"/>
    <w:rsid w:val="00604C4A"/>
    <w:rsid w:val="0062262C"/>
    <w:rsid w:val="006E626D"/>
    <w:rsid w:val="006F5AB0"/>
    <w:rsid w:val="007852E5"/>
    <w:rsid w:val="00790632"/>
    <w:rsid w:val="007A125D"/>
    <w:rsid w:val="007E4028"/>
    <w:rsid w:val="007F16AF"/>
    <w:rsid w:val="008025E3"/>
    <w:rsid w:val="00821325"/>
    <w:rsid w:val="0089208A"/>
    <w:rsid w:val="008C0C3F"/>
    <w:rsid w:val="0090361C"/>
    <w:rsid w:val="009065D9"/>
    <w:rsid w:val="0094739B"/>
    <w:rsid w:val="009D3331"/>
    <w:rsid w:val="009D5F3D"/>
    <w:rsid w:val="00A5675B"/>
    <w:rsid w:val="00A61386"/>
    <w:rsid w:val="00A77EA6"/>
    <w:rsid w:val="00AD0E03"/>
    <w:rsid w:val="00AD1C49"/>
    <w:rsid w:val="00AE03D2"/>
    <w:rsid w:val="00AF75D5"/>
    <w:rsid w:val="00B10345"/>
    <w:rsid w:val="00B9190F"/>
    <w:rsid w:val="00BD6CB1"/>
    <w:rsid w:val="00C45B92"/>
    <w:rsid w:val="00C73834"/>
    <w:rsid w:val="00CA3CDC"/>
    <w:rsid w:val="00CB243D"/>
    <w:rsid w:val="00CB4B28"/>
    <w:rsid w:val="00D7042F"/>
    <w:rsid w:val="00DA377B"/>
    <w:rsid w:val="00DE69B3"/>
    <w:rsid w:val="00DF4657"/>
    <w:rsid w:val="00DF4941"/>
    <w:rsid w:val="00E16442"/>
    <w:rsid w:val="00E25119"/>
    <w:rsid w:val="00E70D4A"/>
    <w:rsid w:val="00ED0F9F"/>
    <w:rsid w:val="00ED1B67"/>
    <w:rsid w:val="00EF20E8"/>
    <w:rsid w:val="00F77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58C7C"/>
  <w15:chartTrackingRefBased/>
  <w15:docId w15:val="{4BC61C3C-FBF9-4841-B9CA-E563E0E9A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layer--absolute">
    <w:name w:val="textlayer--absolute"/>
    <w:basedOn w:val="DefaultParagraphFont"/>
    <w:rsid w:val="000D35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425</Words>
  <Characters>2427</Characters>
  <Application>Microsoft Office Word</Application>
  <DocSecurity>0</DocSecurity>
  <Lines>20</Lines>
  <Paragraphs>5</Paragraphs>
  <ScaleCrop>false</ScaleCrop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 Ashman</dc:creator>
  <cp:keywords/>
  <dc:description/>
  <cp:lastModifiedBy>Ami Ashman</cp:lastModifiedBy>
  <cp:revision>57</cp:revision>
  <dcterms:created xsi:type="dcterms:W3CDTF">2022-02-01T04:45:00Z</dcterms:created>
  <dcterms:modified xsi:type="dcterms:W3CDTF">2022-02-04T02:20:00Z</dcterms:modified>
</cp:coreProperties>
</file>